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F87C8" w14:textId="4B3368AC" w:rsidR="00EE0FDD" w:rsidRPr="002944E5" w:rsidRDefault="00C90536" w:rsidP="00EE0FDD">
      <w:pPr>
        <w:pStyle w:val="Heading1"/>
        <w:jc w:val="center"/>
      </w:pPr>
      <w:r>
        <w:t>0</w:t>
      </w:r>
      <w:r w:rsidR="00EE0FDD">
        <w:t>3</w:t>
      </w:r>
      <w:r w:rsidR="007F48EC">
        <w:t>.</w:t>
      </w:r>
      <w:r w:rsidRPr="00C90536">
        <w:t>Car Maintenance Booking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7E1E07CD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1F69CD">
        <w:rPr>
          <w:noProof/>
          <w:szCs w:val="24"/>
        </w:rPr>
        <w:t xml:space="preserve">step </w:t>
      </w:r>
      <w:r w:rsidR="00C90536">
        <w:rPr>
          <w:noProof/>
          <w:szCs w:val="24"/>
        </w:rPr>
        <w:t>Appointmen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3A7DAA41">
            <wp:extent cx="3091621" cy="1898845"/>
            <wp:effectExtent l="19050" t="19050" r="1397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621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3B302CD" w:rsidR="00EE0FDD" w:rsidRDefault="00A05D1C" w:rsidP="00C90536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DB280F" w:rsidRPr="00BC1DBD">
          <w:rPr>
            <w:rStyle w:val="Hyperlink"/>
            <w:bCs/>
            <w:sz w:val="36"/>
            <w:szCs w:val="36"/>
          </w:rPr>
          <w:t>http://localhost:3030/jsonstore/</w:t>
        </w:r>
        <w:r w:rsidR="00C90536" w:rsidRPr="00C90536">
          <w:rPr>
            <w:rStyle w:val="Hyperlink"/>
            <w:bCs/>
            <w:sz w:val="36"/>
            <w:szCs w:val="36"/>
          </w:rPr>
          <w:t>appointments</w:t>
        </w:r>
        <w:r w:rsidR="00DB280F" w:rsidRPr="00BC1DBD">
          <w:rPr>
            <w:rStyle w:val="Hyperlink"/>
            <w:bCs/>
            <w:sz w:val="36"/>
            <w:szCs w:val="36"/>
          </w:rPr>
          <w:t>/</w:t>
        </w:r>
      </w:hyperlink>
    </w:p>
    <w:p w14:paraId="09545308" w14:textId="48EF95DE" w:rsidR="00EE0FDD" w:rsidRPr="00C57A57" w:rsidRDefault="00A05D1C" w:rsidP="00C90536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DB280F" w:rsidRPr="00BC1DBD">
          <w:rPr>
            <w:rStyle w:val="Hyperlink"/>
            <w:bCs/>
            <w:sz w:val="36"/>
            <w:szCs w:val="36"/>
          </w:rPr>
          <w:t>http://localhost:3030/jsonstore/</w:t>
        </w:r>
        <w:r w:rsidR="00C90536" w:rsidRPr="00C90536">
          <w:rPr>
            <w:rStyle w:val="Hyperlink"/>
            <w:bCs/>
            <w:sz w:val="36"/>
            <w:szCs w:val="36"/>
          </w:rPr>
          <w:t>appointments</w:t>
        </w:r>
        <w:r w:rsidR="00DB280F" w:rsidRPr="00BC1DBD">
          <w:rPr>
            <w:rStyle w:val="Hyperlink"/>
            <w:bCs/>
            <w:sz w:val="36"/>
            <w:szCs w:val="36"/>
          </w:rPr>
          <w:t>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06B34C45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C90536">
        <w:t>Appointment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42556B6B">
            <wp:extent cx="6500709" cy="2897947"/>
            <wp:effectExtent l="19050" t="19050" r="14605" b="1714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897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6FC4B" w14:textId="286D4030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C90536">
        <w:rPr>
          <w:b/>
          <w:bCs/>
        </w:rPr>
        <w:t>Appointmen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C90536">
        <w:rPr>
          <w:b/>
        </w:rPr>
        <w:t>appointment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 w:rsidR="007F48EC"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C90536" w:rsidRPr="00C90536">
        <w:rPr>
          <w:rFonts w:ascii="Consolas" w:hAnsi="Consolas"/>
          <w:b/>
        </w:rPr>
        <w:t>appointments-list</w:t>
      </w:r>
      <w:r w:rsidRPr="004B0E0A">
        <w:rPr>
          <w:rFonts w:ascii="Consolas" w:hAnsi="Consolas"/>
          <w:b/>
        </w:rPr>
        <w:t>"</w:t>
      </w:r>
      <w:r>
        <w:rPr>
          <w:rFonts w:cstheme="minorHAnsi"/>
          <w:b/>
        </w:rPr>
        <w:t>. [</w:t>
      </w:r>
      <w:r w:rsidR="00C90536" w:rsidRPr="00C90536">
        <w:rPr>
          <w:rFonts w:cstheme="minorHAnsi"/>
          <w:b/>
        </w:rPr>
        <w:t>Edit Appointment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0BEE0D3C" w:rsidR="00EE0FDD" w:rsidRPr="004B0E0A" w:rsidRDefault="00EE0FDD" w:rsidP="00EE0FDD">
      <w:r>
        <w:t xml:space="preserve">Each </w:t>
      </w:r>
      <w:r w:rsidR="00C90536">
        <w:t>appointment</w:t>
      </w:r>
      <w:r w:rsidR="00C90536" w:rsidRPr="00C90536">
        <w:t xml:space="preserve"> </w:t>
      </w:r>
      <w:r>
        <w:t xml:space="preserve">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38C9B279">
            <wp:extent cx="4386382" cy="2181827"/>
            <wp:effectExtent l="19050" t="19050" r="1460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218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1B916AC2">
            <wp:extent cx="6591567" cy="2895393"/>
            <wp:effectExtent l="19050" t="19050" r="19050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289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31B7A990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>а</w:t>
      </w:r>
      <w:r w:rsidR="00905FFF">
        <w:t>n</w:t>
      </w:r>
      <w:r>
        <w:rPr>
          <w:lang w:val="bg-BG"/>
        </w:rPr>
        <w:t xml:space="preserve"> </w:t>
      </w:r>
      <w:r w:rsidR="00C90536">
        <w:t>Appointment</w:t>
      </w:r>
    </w:p>
    <w:p w14:paraId="3B108D7C" w14:textId="31530BCF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C90536">
        <w:rPr>
          <w:b/>
          <w:bCs/>
        </w:rPr>
        <w:t>Appointmen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585DE1">
        <w:rPr>
          <w:noProof/>
          <w:szCs w:val="24"/>
        </w:rPr>
        <w:t>Appointment</w:t>
      </w:r>
      <w:r>
        <w:rPr>
          <w:noProof/>
          <w:szCs w:val="24"/>
        </w:rPr>
        <w:t xml:space="preserve"> record</w:t>
      </w:r>
      <w:r>
        <w:t xml:space="preserve"> with the </w:t>
      </w:r>
      <w:r w:rsidR="00C90536">
        <w:rPr>
          <w:b/>
        </w:rPr>
        <w:t>model</w:t>
      </w:r>
      <w:r>
        <w:t xml:space="preserve">, </w:t>
      </w:r>
      <w:r w:rsidR="00C90536">
        <w:rPr>
          <w:b/>
          <w:bCs/>
        </w:rPr>
        <w:t>service</w:t>
      </w:r>
      <w:r w:rsidR="008C47B8">
        <w:rPr>
          <w:b/>
        </w:rPr>
        <w:t xml:space="preserve"> </w:t>
      </w:r>
      <w:r>
        <w:rPr>
          <w:b/>
        </w:rPr>
        <w:t xml:space="preserve">and </w:t>
      </w:r>
      <w:r w:rsidR="00C9053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C90536">
        <w:rPr>
          <w:noProof/>
          <w:szCs w:val="24"/>
        </w:rPr>
        <w:t>Appointments</w:t>
      </w:r>
      <w:r w:rsidR="008C47B8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591CB493">
            <wp:extent cx="6618583" cy="2868284"/>
            <wp:effectExtent l="19050" t="19050" r="11430" b="279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68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459518DB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</w:t>
      </w:r>
      <w:proofErr w:type="spellStart"/>
      <w:r>
        <w:t>a</w:t>
      </w:r>
      <w:proofErr w:type="spellEnd"/>
      <w:r>
        <w:t xml:space="preserve"> </w:t>
      </w:r>
      <w:r w:rsidR="00C90536">
        <w:t>Appointment</w:t>
      </w:r>
    </w:p>
    <w:p w14:paraId="23F0FF97" w14:textId="2A79E16C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 should </w:t>
      </w:r>
      <w:r w:rsidR="002F764D">
        <w:t>populate the info</w:t>
      </w:r>
      <w:r>
        <w:t xml:space="preserve"> into the input fields above. The </w:t>
      </w:r>
      <w:r>
        <w:rPr>
          <w:b/>
          <w:bCs/>
        </w:rPr>
        <w:t>[Edit</w:t>
      </w:r>
      <w:r>
        <w:t xml:space="preserve"> </w:t>
      </w:r>
      <w:r w:rsidR="00C90536">
        <w:rPr>
          <w:b/>
          <w:bCs/>
        </w:rPr>
        <w:t>Appointment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C90536"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24F06DAA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C90536">
        <w:rPr>
          <w:b/>
          <w:bCs/>
        </w:rPr>
        <w:t>Appointment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</w:t>
      </w:r>
      <w:r w:rsidR="00B25C55">
        <w:t xml:space="preserve">the </w:t>
      </w:r>
      <w:r w:rsidR="00B25C55">
        <w:rPr>
          <w:b/>
        </w:rPr>
        <w:t>model</w:t>
      </w:r>
      <w:r w:rsidR="00B25C55">
        <w:t xml:space="preserve">, </w:t>
      </w:r>
      <w:r w:rsidR="00B25C55">
        <w:rPr>
          <w:b/>
          <w:bCs/>
        </w:rPr>
        <w:t>service</w:t>
      </w:r>
      <w:r w:rsidR="00B25C55">
        <w:rPr>
          <w:b/>
        </w:rPr>
        <w:t xml:space="preserve"> and date</w:t>
      </w:r>
      <w:r w:rsidR="00B25C55">
        <w:t xml:space="preserve"> </w:t>
      </w:r>
      <w:r>
        <w:t xml:space="preserve">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C90536">
        <w:rPr>
          <w:b/>
          <w:bCs/>
        </w:rPr>
        <w:t>Appointment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C90536">
        <w:rPr>
          <w:b/>
          <w:bCs/>
        </w:rPr>
        <w:t>Appointment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758E9BE9">
            <wp:extent cx="6845985" cy="1209555"/>
            <wp:effectExtent l="0" t="0" r="0" b="0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638" cy="12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0A59D1C9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  <w:r w:rsidR="00B25C55">
        <w:t xml:space="preserve"> Appointment</w:t>
      </w:r>
    </w:p>
    <w:p w14:paraId="197DD6D3" w14:textId="1B99D18C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C90536">
        <w:t>Appointment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6CD59186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 w:rsidR="00B25C55">
        <w:t xml:space="preserve"> .</w:t>
      </w:r>
      <w:r>
        <w:t xml:space="preserve">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48741F98">
            <wp:extent cx="6203950" cy="2835304"/>
            <wp:effectExtent l="133350" t="133350" r="139700" b="136525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-4"/>
                    <a:stretch/>
                  </pic:blipFill>
                  <pic:spPr bwMode="auto">
                    <a:xfrm>
                      <a:off x="0" y="0"/>
                      <a:ext cx="6204484" cy="2835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5D461AF8">
            <wp:extent cx="6205356" cy="2562209"/>
            <wp:effectExtent l="133350" t="133350" r="138430" b="16256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1"/>
                    <a:stretch/>
                  </pic:blipFill>
                  <pic:spPr bwMode="auto">
                    <a:xfrm>
                      <a:off x="0" y="0"/>
                      <a:ext cx="6206445" cy="25626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C3FAB" w14:textId="77777777" w:rsidR="00A05D1C" w:rsidRDefault="00A05D1C" w:rsidP="008068A2">
      <w:pPr>
        <w:spacing w:after="0" w:line="240" w:lineRule="auto"/>
      </w:pPr>
      <w:r>
        <w:separator/>
      </w:r>
    </w:p>
  </w:endnote>
  <w:endnote w:type="continuationSeparator" w:id="0">
    <w:p w14:paraId="4AC3B76F" w14:textId="77777777" w:rsidR="00A05D1C" w:rsidRDefault="00A05D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37750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5C5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5C5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37750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5C5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5C5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CC3C0" w14:textId="77777777" w:rsidR="00A05D1C" w:rsidRDefault="00A05D1C" w:rsidP="008068A2">
      <w:pPr>
        <w:spacing w:after="0" w:line="240" w:lineRule="auto"/>
      </w:pPr>
      <w:r>
        <w:separator/>
      </w:r>
    </w:p>
  </w:footnote>
  <w:footnote w:type="continuationSeparator" w:id="0">
    <w:p w14:paraId="3A303DD9" w14:textId="77777777" w:rsidR="00A05D1C" w:rsidRDefault="00A05D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69CD"/>
    <w:rsid w:val="00202683"/>
    <w:rsid w:val="002053EB"/>
    <w:rsid w:val="00206206"/>
    <w:rsid w:val="00207057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2F764D"/>
    <w:rsid w:val="00301537"/>
    <w:rsid w:val="00305122"/>
    <w:rsid w:val="00310B58"/>
    <w:rsid w:val="003230CF"/>
    <w:rsid w:val="00324584"/>
    <w:rsid w:val="00331244"/>
    <w:rsid w:val="0033212E"/>
    <w:rsid w:val="003321E4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5DE1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52AB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0B4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307"/>
    <w:rsid w:val="007F177C"/>
    <w:rsid w:val="007F2FF2"/>
    <w:rsid w:val="007F48E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47B8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05FFF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241E"/>
    <w:rsid w:val="009F662C"/>
    <w:rsid w:val="009F6D74"/>
    <w:rsid w:val="00A02545"/>
    <w:rsid w:val="00A025E6"/>
    <w:rsid w:val="00A05555"/>
    <w:rsid w:val="00A05D1C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87B49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25C55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0A2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0536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5812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280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05C9D"/>
    <w:rsid w:val="00F20B48"/>
    <w:rsid w:val="00F258BA"/>
    <w:rsid w:val="00F26B75"/>
    <w:rsid w:val="00F27E9C"/>
    <w:rsid w:val="00F40F99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7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4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2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match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match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87A05-8449-4A49-B172-C75264859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</Pages>
  <Words>548</Words>
  <Characters>313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.datskov@gmail.com</cp:lastModifiedBy>
  <cp:revision>52</cp:revision>
  <cp:lastPrinted>2023-04-24T07:55:00Z</cp:lastPrinted>
  <dcterms:created xsi:type="dcterms:W3CDTF">2021-09-07T12:37:00Z</dcterms:created>
  <dcterms:modified xsi:type="dcterms:W3CDTF">2024-08-22T09:10:00Z</dcterms:modified>
  <cp:category>computer programming;programming;software development;software engineering</cp:category>
</cp:coreProperties>
</file>